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F69532" w14:textId="164973C5" w:rsidR="00E5218E" w:rsidRPr="00D3040B" w:rsidRDefault="00E5218E" w:rsidP="00D5009A">
      <w:pPr>
        <w:pStyle w:val="Heading1"/>
        <w:jc w:val="center"/>
      </w:pPr>
      <w:r w:rsidRPr="00EB4332">
        <w:rPr>
          <w:lang w:val="bg-BG"/>
        </w:rPr>
        <w:t>Лаб: Условни конструкции</w:t>
      </w:r>
      <w:r w:rsidR="00490BC4">
        <w:t xml:space="preserve"> +</w:t>
      </w:r>
      <w:r w:rsidR="00490BC4">
        <w:rPr>
          <w:lang w:val="bg-BG"/>
        </w:rPr>
        <w:t xml:space="preserve"> </w:t>
      </w:r>
      <w:r w:rsidR="00490BC4">
        <w:rPr>
          <w:lang w:val="de-DE"/>
        </w:rPr>
        <w:t>advanced</w:t>
      </w:r>
    </w:p>
    <w:p w14:paraId="48C65B42" w14:textId="77777777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5218E">
          <w:rPr>
            <w:rStyle w:val="Hyperlink"/>
          </w:rPr>
          <w:t>"</w:t>
        </w:r>
        <w:r w:rsidRPr="00E5218E">
          <w:rPr>
            <w:rStyle w:val="Hyperlink"/>
            <w:lang w:val="bg-BG"/>
          </w:rPr>
          <w:t>Основи на програмирането</w:t>
        </w:r>
        <w:r w:rsidRPr="00E5218E">
          <w:rPr>
            <w:rStyle w:val="Hyperlink"/>
          </w:rPr>
          <w:t xml:space="preserve">" @ </w:t>
        </w:r>
        <w:r w:rsidRPr="00E5218E">
          <w:rPr>
            <w:rStyle w:val="Hyperlink"/>
            <w:noProof/>
            <w:lang w:val="bg-BG"/>
          </w:rPr>
          <w:t>СофтУни</w:t>
        </w:r>
      </w:hyperlink>
      <w:r w:rsidRPr="00E5218E">
        <w:t>.</w:t>
      </w:r>
    </w:p>
    <w:p w14:paraId="7CA7C060" w14:textId="74F29269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Тествайте решенията си в </w:t>
      </w:r>
      <w:r w:rsidRPr="00E5218E">
        <w:rPr>
          <w:b/>
        </w:rPr>
        <w:t>Judg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системата</w:t>
      </w:r>
      <w:r w:rsidRPr="00EB4332">
        <w:rPr>
          <w:lang w:val="bg-BG"/>
        </w:rPr>
        <w:t xml:space="preserve">: </w:t>
      </w:r>
      <w:hyperlink r:id="rId9" w:history="1">
        <w:r w:rsidR="004D1586" w:rsidRPr="004D1586">
          <w:rPr>
            <w:rStyle w:val="Hyperlink"/>
          </w:rPr>
          <w:t>https</w:t>
        </w:r>
        <w:r w:rsidR="004D1586" w:rsidRPr="004A39D2">
          <w:rPr>
            <w:rStyle w:val="Hyperlink"/>
            <w:lang w:val="bg-BG"/>
          </w:rPr>
          <w:t>://</w:t>
        </w:r>
        <w:r w:rsidR="004D1586" w:rsidRPr="004D1586">
          <w:rPr>
            <w:rStyle w:val="Hyperlink"/>
          </w:rPr>
          <w:t>judge</w:t>
        </w:r>
        <w:r w:rsidR="004D1586" w:rsidRPr="004A39D2">
          <w:rPr>
            <w:rStyle w:val="Hyperlink"/>
            <w:lang w:val="bg-BG"/>
          </w:rPr>
          <w:t>.</w:t>
        </w:r>
        <w:r w:rsidR="004D1586" w:rsidRPr="004D1586">
          <w:rPr>
            <w:rStyle w:val="Hyperlink"/>
          </w:rPr>
          <w:t>softuni</w:t>
        </w:r>
        <w:r w:rsidR="004D1586" w:rsidRPr="004A39D2">
          <w:rPr>
            <w:rStyle w:val="Hyperlink"/>
            <w:lang w:val="bg-BG"/>
          </w:rPr>
          <w:t>.</w:t>
        </w:r>
        <w:r w:rsidR="004D1586" w:rsidRPr="004D1586">
          <w:rPr>
            <w:rStyle w:val="Hyperlink"/>
          </w:rPr>
          <w:t>org</w:t>
        </w:r>
        <w:r w:rsidR="004D1586" w:rsidRPr="004A39D2">
          <w:rPr>
            <w:rStyle w:val="Hyperlink"/>
            <w:lang w:val="bg-BG"/>
          </w:rPr>
          <w:t>/</w:t>
        </w:r>
        <w:r w:rsidR="004D1586" w:rsidRPr="004D1586">
          <w:rPr>
            <w:rStyle w:val="Hyperlink"/>
          </w:rPr>
          <w:t>Contests</w:t>
        </w:r>
        <w:r w:rsidR="004D1586" w:rsidRPr="004A39D2">
          <w:rPr>
            <w:rStyle w:val="Hyperlink"/>
            <w:lang w:val="bg-BG"/>
          </w:rPr>
          <w:t>/2389/</w:t>
        </w:r>
        <w:r w:rsidR="004D1586" w:rsidRPr="004D1586">
          <w:rPr>
            <w:rStyle w:val="Hyperlink"/>
          </w:rPr>
          <w:t>Conditional</w:t>
        </w:r>
        <w:r w:rsidR="004D1586" w:rsidRPr="004A39D2">
          <w:rPr>
            <w:rStyle w:val="Hyperlink"/>
            <w:lang w:val="bg-BG"/>
          </w:rPr>
          <w:t>-</w:t>
        </w:r>
        <w:r w:rsidR="004D1586" w:rsidRPr="004D1586">
          <w:rPr>
            <w:rStyle w:val="Hyperlink"/>
          </w:rPr>
          <w:t>Statements</w:t>
        </w:r>
        <w:r w:rsidR="004D1586" w:rsidRPr="004A39D2">
          <w:rPr>
            <w:rStyle w:val="Hyperlink"/>
            <w:lang w:val="bg-BG"/>
          </w:rPr>
          <w:t>-</w:t>
        </w:r>
        <w:r w:rsidR="004D1586" w:rsidRPr="004D1586">
          <w:rPr>
            <w:rStyle w:val="Hyperlink"/>
          </w:rPr>
          <w:t>Lab</w:t>
        </w:r>
      </w:hyperlink>
    </w:p>
    <w:p w14:paraId="4A8C2C12" w14:textId="77141CDD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Отлична оценка</w:t>
      </w:r>
    </w:p>
    <w:p w14:paraId="7E83787D" w14:textId="7DA4159D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 xml:space="preserve">Напише </w:t>
      </w:r>
      <w:r w:rsidRPr="00E5218E">
        <w:rPr>
          <w:b/>
          <w:lang w:val="bg-BG"/>
        </w:rPr>
        <w:t>конзолна програма</w:t>
      </w:r>
      <w:r w:rsidRPr="004A39D2">
        <w:rPr>
          <w:lang w:val="bg-BG"/>
        </w:rPr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оценка</w:t>
      </w:r>
      <w:r w:rsidRPr="00E5218E">
        <w:rPr>
          <w:lang w:val="bg-BG"/>
        </w:rPr>
        <w:t xml:space="preserve"> </w:t>
      </w:r>
      <w:r w:rsidRPr="004A39D2">
        <w:rPr>
          <w:noProof/>
          <w:lang w:val="bg-BG"/>
        </w:rPr>
        <w:t>(</w:t>
      </w:r>
      <w:r w:rsidR="00EB4332">
        <w:rPr>
          <w:noProof/>
          <w:lang w:val="bg-BG"/>
        </w:rPr>
        <w:t>цяло</w:t>
      </w:r>
      <w:r w:rsidRPr="00E5218E">
        <w:rPr>
          <w:lang w:val="bg-BG"/>
        </w:rPr>
        <w:t xml:space="preserve"> число</w:t>
      </w:r>
      <w:r w:rsidRPr="004A39D2">
        <w:rPr>
          <w:lang w:val="bg-BG"/>
        </w:rPr>
        <w:t xml:space="preserve">), </w:t>
      </w:r>
      <w:r w:rsidRPr="00E5218E">
        <w:rPr>
          <w:lang w:val="bg-BG"/>
        </w:rPr>
        <w:t>въведена от потребителя</w:t>
      </w:r>
      <w:r w:rsidRPr="004A39D2">
        <w:rPr>
          <w:lang w:val="bg-BG"/>
        </w:rPr>
        <w:t xml:space="preserve"> </w:t>
      </w:r>
      <w:r w:rsidRPr="00E5218E">
        <w:rPr>
          <w:lang w:val="bg-BG"/>
        </w:rPr>
        <w:t xml:space="preserve">и отпечатва </w:t>
      </w:r>
      <w:r w:rsidRPr="004A39D2">
        <w:rPr>
          <w:lang w:val="bg-BG"/>
        </w:rPr>
        <w:t>"</w:t>
      </w:r>
      <w:r w:rsidRPr="00E5218E">
        <w:rPr>
          <w:rStyle w:val="CodeChar"/>
        </w:rPr>
        <w:t>Excellent</w:t>
      </w:r>
      <w:r w:rsidRPr="004A39D2">
        <w:rPr>
          <w:rStyle w:val="CodeChar"/>
          <w:lang w:val="bg-BG"/>
        </w:rPr>
        <w:t>!</w:t>
      </w:r>
      <w:r w:rsidRPr="004A39D2">
        <w:rPr>
          <w:b/>
          <w:lang w:val="bg-BG"/>
        </w:rPr>
        <w:t>"</w:t>
      </w:r>
      <w:r w:rsidRPr="004A39D2">
        <w:rPr>
          <w:lang w:val="bg-BG"/>
        </w:rPr>
        <w:t xml:space="preserve"> </w:t>
      </w:r>
      <w:r w:rsidRPr="00E5218E">
        <w:rPr>
          <w:lang w:val="bg-BG"/>
        </w:rPr>
        <w:t xml:space="preserve">ако оценката е </w:t>
      </w:r>
      <w:r w:rsidRPr="004A39D2">
        <w:rPr>
          <w:b/>
          <w:lang w:val="bg-BG"/>
        </w:rPr>
        <w:t>5</w:t>
      </w:r>
      <w:r w:rsidR="00EB4332">
        <w:rPr>
          <w:b/>
          <w:lang w:val="bg-BG"/>
        </w:rPr>
        <w:t xml:space="preserve"> </w:t>
      </w:r>
      <w:r w:rsidRPr="00E5218E">
        <w:rPr>
          <w:lang w:val="bg-BG"/>
        </w:rPr>
        <w:t>или по</w:t>
      </w:r>
      <w:r w:rsidRPr="004A39D2">
        <w:rPr>
          <w:lang w:val="bg-BG"/>
        </w:rPr>
        <w:t>-</w:t>
      </w:r>
      <w:r w:rsidRPr="00E5218E">
        <w:rPr>
          <w:lang w:val="bg-BG"/>
        </w:rPr>
        <w:t>висока</w:t>
      </w:r>
      <w:r w:rsidRPr="004A39D2">
        <w:rPr>
          <w:lang w:val="bg-BG"/>
        </w:rPr>
        <w:t>.</w:t>
      </w:r>
    </w:p>
    <w:tbl>
      <w:tblPr>
        <w:tblStyle w:val="TableGrid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E5218E" w:rsidRPr="00E5218E" w14:paraId="30D5EBA1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B25E5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9D98D5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11024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0990267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A1FAB0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F1B7B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73219E8D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6BCC747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9CF32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92873F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FF4791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287E8146" w14:textId="77777777" w:rsidTr="00966CB5">
        <w:tc>
          <w:tcPr>
            <w:tcW w:w="736" w:type="dxa"/>
            <w:vAlign w:val="center"/>
          </w:tcPr>
          <w:p w14:paraId="19BD408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vAlign w:val="center"/>
          </w:tcPr>
          <w:p w14:paraId="0C6147F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0B13CA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  <w:vAlign w:val="center"/>
          </w:tcPr>
          <w:p w14:paraId="1139E721" w14:textId="6FB4963A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1743" w:type="dxa"/>
            <w:vAlign w:val="center"/>
          </w:tcPr>
          <w:p w14:paraId="7564912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2E20D5B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  <w:vAlign w:val="center"/>
          </w:tcPr>
          <w:p w14:paraId="3CB48E66" w14:textId="7DF422AE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01" w:type="dxa"/>
            <w:vAlign w:val="center"/>
          </w:tcPr>
          <w:p w14:paraId="75C7B79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09DC1D1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5C53C19B" w14:textId="467BBB26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1743" w:type="dxa"/>
            <w:vAlign w:val="center"/>
          </w:tcPr>
          <w:p w14:paraId="14374C80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71AC0B8" w14:textId="4F415E28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По-голямото число</w:t>
      </w:r>
    </w:p>
    <w:p w14:paraId="1860341A" w14:textId="5D6E759F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4A39D2">
        <w:rPr>
          <w:lang w:val="bg-BG"/>
        </w:rPr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две цели числа</w:t>
      </w:r>
      <w:r w:rsidRPr="004A39D2">
        <w:rPr>
          <w:lang w:val="bg-BG"/>
        </w:rPr>
        <w:t xml:space="preserve">, </w:t>
      </w:r>
      <w:r w:rsidRPr="00E5218E">
        <w:rPr>
          <w:lang w:val="bg-BG"/>
        </w:rPr>
        <w:t>въведени от потребителя</w:t>
      </w:r>
      <w:r w:rsidR="004D1586">
        <w:rPr>
          <w:lang w:val="bg-BG"/>
        </w:rPr>
        <w:t xml:space="preserve"> </w:t>
      </w:r>
      <w:r w:rsidRPr="00E5218E">
        <w:rPr>
          <w:lang w:val="bg-BG"/>
        </w:rPr>
        <w:t xml:space="preserve">и отпечатва </w:t>
      </w:r>
      <w:r w:rsidRPr="00E5218E">
        <w:rPr>
          <w:b/>
          <w:lang w:val="bg-BG"/>
        </w:rPr>
        <w:t>по</w:t>
      </w:r>
      <w:r w:rsidRPr="004A39D2">
        <w:rPr>
          <w:b/>
          <w:lang w:val="bg-BG"/>
        </w:rPr>
        <w:t>-</w:t>
      </w:r>
      <w:r w:rsidRPr="00E5218E">
        <w:rPr>
          <w:b/>
          <w:lang w:val="bg-BG"/>
        </w:rPr>
        <w:t>голямото от двете</w:t>
      </w:r>
      <w:r w:rsidRPr="004A39D2">
        <w:rPr>
          <w:lang w:val="bg-BG"/>
        </w:rPr>
        <w:t xml:space="preserve">. </w:t>
      </w:r>
    </w:p>
    <w:p w14:paraId="3DBB9A71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74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5218E" w:rsidRPr="00E5218E" w14:paraId="0A2A2ECA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120C873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B6D718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667C1A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B3B6C1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76E4A0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2DB825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FE648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3640122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8C70FB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CD7424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91733C6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742EC98" w14:textId="77777777" w:rsidTr="00966CB5">
        <w:tc>
          <w:tcPr>
            <w:tcW w:w="736" w:type="dxa"/>
          </w:tcPr>
          <w:p w14:paraId="0F51B89A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  <w:p w14:paraId="4D23AEC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6CF5096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F764043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68BF26D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  <w:p w14:paraId="01E02042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0E42439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27D9D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6DDD43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  <w:p w14:paraId="17242A0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616C869C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5007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A091E0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-5</w:t>
            </w:r>
          </w:p>
          <w:p w14:paraId="15092FB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C795F1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</w:tr>
    </w:tbl>
    <w:p w14:paraId="1CF2C7D4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етно или нечетно</w:t>
      </w:r>
    </w:p>
    <w:p w14:paraId="28E8C584" w14:textId="3A7782CA" w:rsidR="00E5218E" w:rsidRPr="004A39D2" w:rsidRDefault="00E5218E" w:rsidP="00E97834">
      <w:pPr>
        <w:spacing w:before="0" w:after="0"/>
        <w:rPr>
          <w:lang w:val="bg-BG"/>
        </w:rPr>
      </w:pPr>
      <w:bookmarkStart w:id="0" w:name="_Hlk92877427"/>
      <w:r w:rsidRPr="00E5218E">
        <w:rPr>
          <w:lang w:val="bg-BG"/>
        </w:rPr>
        <w:t>Да се напише програма</w:t>
      </w:r>
      <w:r w:rsidRPr="004A39D2">
        <w:rPr>
          <w:lang w:val="bg-BG"/>
        </w:rPr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4A39D2">
        <w:rPr>
          <w:lang w:val="bg-BG"/>
        </w:rPr>
        <w:t xml:space="preserve">, </w:t>
      </w:r>
      <w:r w:rsidRPr="00E5218E">
        <w:rPr>
          <w:lang w:val="bg-BG"/>
        </w:rPr>
        <w:t>въведено от потребителя</w:t>
      </w:r>
      <w:r w:rsidRPr="004A39D2">
        <w:rPr>
          <w:lang w:val="bg-BG"/>
        </w:rPr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4A39D2">
        <w:rPr>
          <w:lang w:val="bg-BG"/>
        </w:rPr>
        <w:t xml:space="preserve">. </w:t>
      </w:r>
    </w:p>
    <w:p w14:paraId="521FE508" w14:textId="5E64B620" w:rsidR="004D1586" w:rsidRPr="004A39D2" w:rsidRDefault="004D1586" w:rsidP="00E97834">
      <w:pPr>
        <w:spacing w:before="0" w:after="0"/>
        <w:rPr>
          <w:lang w:val="bg-BG"/>
        </w:rPr>
      </w:pPr>
      <w:bookmarkStart w:id="1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A39D2">
        <w:rPr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even</w:t>
      </w:r>
      <w:r w:rsidRPr="004A39D2">
        <w:rPr>
          <w:rFonts w:ascii="Consolas" w:hAnsi="Consolas"/>
          <w:b/>
          <w:bCs/>
          <w:noProof/>
          <w:lang w:val="bg-BG"/>
        </w:rPr>
        <w:t>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 w:rsidR="00186D78">
        <w:rPr>
          <w:rFonts w:ascii="Consolas" w:hAnsi="Consolas"/>
          <w:noProof/>
          <w:lang w:val="bg-BG"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</w:t>
      </w:r>
      <w:r w:rsidRPr="004A39D2">
        <w:rPr>
          <w:rFonts w:ascii="Consolas" w:hAnsi="Consolas"/>
          <w:b/>
          <w:bCs/>
          <w:noProof/>
          <w:lang w:val="bg-BG"/>
        </w:rPr>
        <w:t>"</w:t>
      </w:r>
      <w:r w:rsidRPr="004A39D2">
        <w:rPr>
          <w:rFonts w:ascii="Consolas" w:hAnsi="Consolas"/>
          <w:noProof/>
          <w:lang w:val="bg-BG"/>
        </w:rPr>
        <w:t>.</w:t>
      </w:r>
    </w:p>
    <w:bookmarkEnd w:id="0"/>
    <w:bookmarkEnd w:id="1"/>
    <w:p w14:paraId="04EE26F5" w14:textId="77777777" w:rsidR="00E5218E" w:rsidRPr="00E5218E" w:rsidRDefault="00E5218E" w:rsidP="00E5218E">
      <w:pPr>
        <w:pStyle w:val="Heading3"/>
        <w:rPr>
          <w:b w:val="0"/>
          <w:lang w:val="bg-BG"/>
        </w:rPr>
      </w:pPr>
      <w:r w:rsidRPr="00E5218E">
        <w:rPr>
          <w:rStyle w:val="Heading3Char"/>
          <w:b/>
          <w:lang w:val="bg-BG"/>
        </w:rPr>
        <w:t>Примерен вход и изход</w:t>
      </w:r>
    </w:p>
    <w:tbl>
      <w:tblPr>
        <w:tblStyle w:val="TableGrid"/>
        <w:tblW w:w="743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E5218E" w:rsidRPr="00E5218E" w14:paraId="4D81F968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593BD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59F28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BA51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D6872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0AC3B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0355A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7FA433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6F12A0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E676A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063E22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2E6DB8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B0054A0" w14:textId="77777777" w:rsidTr="00966CB5">
        <w:tc>
          <w:tcPr>
            <w:tcW w:w="736" w:type="dxa"/>
            <w:vAlign w:val="center"/>
          </w:tcPr>
          <w:p w14:paraId="0E49D94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vAlign w:val="center"/>
          </w:tcPr>
          <w:p w14:paraId="42226C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BAFB3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9449C1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vAlign w:val="center"/>
          </w:tcPr>
          <w:p w14:paraId="6824E4C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69E95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C29347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vAlign w:val="center"/>
          </w:tcPr>
          <w:p w14:paraId="53CE000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E5290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1263A26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vAlign w:val="center"/>
          </w:tcPr>
          <w:p w14:paraId="1359E7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</w:tr>
    </w:tbl>
    <w:p w14:paraId="6FAA00FF" w14:textId="77777777" w:rsidR="004D1586" w:rsidRPr="00EB4332" w:rsidRDefault="004D1586" w:rsidP="004D1586">
      <w:pPr>
        <w:pStyle w:val="Heading2"/>
        <w:rPr>
          <w:lang w:val="bg-BG"/>
        </w:rPr>
      </w:pPr>
      <w:bookmarkStart w:id="2" w:name="_Hlk92877602"/>
      <w:r w:rsidRPr="00EB4332">
        <w:rPr>
          <w:lang w:val="bg-BG"/>
        </w:rPr>
        <w:t>Познай паролата</w:t>
      </w:r>
    </w:p>
    <w:p w14:paraId="67F51F16" w14:textId="34D9FFF0" w:rsidR="004D1586" w:rsidRPr="00E5218E" w:rsidRDefault="004D1586" w:rsidP="004D1586">
      <w:pPr>
        <w:rPr>
          <w:lang w:val="bg-BG"/>
        </w:rPr>
      </w:pPr>
      <w:bookmarkStart w:id="3" w:name="_Hlk82728860"/>
      <w:r w:rsidRPr="00E5218E">
        <w:rPr>
          <w:lang w:val="bg-BG"/>
        </w:rPr>
        <w:t>Да се напише програма</w:t>
      </w:r>
      <w:r w:rsidRPr="004A39D2">
        <w:rPr>
          <w:lang w:val="bg-BG"/>
        </w:rPr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4A39D2">
        <w:rPr>
          <w:noProof/>
          <w:lang w:val="bg-BG"/>
        </w:rPr>
        <w:t>(</w:t>
      </w:r>
      <w:r w:rsidRPr="00E5218E">
        <w:rPr>
          <w:lang w:val="bg-BG"/>
        </w:rPr>
        <w:t>текст</w:t>
      </w:r>
      <w:r w:rsidRPr="004A39D2">
        <w:rPr>
          <w:lang w:val="bg-BG"/>
        </w:rPr>
        <w:t xml:space="preserve">), </w:t>
      </w:r>
      <w:r w:rsidRPr="00E5218E">
        <w:rPr>
          <w:lang w:val="bg-BG"/>
        </w:rPr>
        <w:t>въведена от потребителя</w:t>
      </w:r>
      <w:r w:rsidRPr="004A39D2">
        <w:rPr>
          <w:lang w:val="bg-BG"/>
        </w:rPr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4A39D2">
        <w:rPr>
          <w:lang w:val="bg-BG"/>
        </w:rPr>
        <w:t>"</w:t>
      </w:r>
      <w:r w:rsidRPr="00E5218E">
        <w:rPr>
          <w:rStyle w:val="CodeChar"/>
        </w:rPr>
        <w:t>s</w:t>
      </w:r>
      <w:r w:rsidRPr="004A39D2">
        <w:rPr>
          <w:rStyle w:val="CodeChar"/>
          <w:lang w:val="bg-BG"/>
        </w:rPr>
        <w:t>3</w:t>
      </w:r>
      <w:r w:rsidRPr="00E5218E">
        <w:rPr>
          <w:rStyle w:val="CodeChar"/>
        </w:rPr>
        <w:t>cr</w:t>
      </w:r>
      <w:r w:rsidRPr="004A39D2">
        <w:rPr>
          <w:rStyle w:val="CodeChar"/>
          <w:lang w:val="bg-BG"/>
        </w:rPr>
        <w:t>3</w:t>
      </w:r>
      <w:r w:rsidRPr="00E5218E">
        <w:rPr>
          <w:rStyle w:val="CodeChar"/>
        </w:rPr>
        <w:t>t</w:t>
      </w:r>
      <w:r w:rsidRPr="004A39D2">
        <w:rPr>
          <w:rStyle w:val="CodeChar"/>
          <w:lang w:val="bg-BG"/>
        </w:rPr>
        <w:t>!</w:t>
      </w:r>
      <w:r w:rsidRPr="00E5218E">
        <w:rPr>
          <w:rStyle w:val="CodeChar"/>
        </w:rPr>
        <w:t>P</w:t>
      </w:r>
      <w:r w:rsidRPr="004A39D2">
        <w:rPr>
          <w:rStyle w:val="CodeChar"/>
          <w:lang w:val="bg-BG"/>
        </w:rPr>
        <w:t>@</w:t>
      </w:r>
      <w:r w:rsidRPr="00E5218E">
        <w:rPr>
          <w:rStyle w:val="CodeChar"/>
        </w:rPr>
        <w:t>ssw</w:t>
      </w:r>
      <w:r w:rsidRPr="004A39D2">
        <w:rPr>
          <w:rStyle w:val="CodeChar"/>
          <w:lang w:val="bg-BG"/>
        </w:rPr>
        <w:t>0</w:t>
      </w:r>
      <w:r w:rsidRPr="00E5218E">
        <w:rPr>
          <w:rStyle w:val="CodeChar"/>
        </w:rPr>
        <w:t>rd</w:t>
      </w:r>
      <w:r w:rsidRPr="004A39D2">
        <w:rPr>
          <w:lang w:val="bg-BG"/>
        </w:rPr>
        <w:t>".</w:t>
      </w:r>
      <w:r w:rsidRPr="004A39D2">
        <w:rPr>
          <w:b/>
          <w:lang w:val="bg-BG"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4A39D2">
        <w:rPr>
          <w:lang w:val="bg-BG"/>
        </w:rPr>
        <w:t>"</w:t>
      </w:r>
      <w:r w:rsidRPr="00E5218E">
        <w:rPr>
          <w:rFonts w:ascii="Consolas" w:hAnsi="Consolas"/>
          <w:b/>
          <w:noProof/>
        </w:rPr>
        <w:t>Welcome</w:t>
      </w:r>
      <w:r w:rsidRPr="004A39D2">
        <w:rPr>
          <w:lang w:val="bg-BG"/>
        </w:rPr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4A39D2">
        <w:rPr>
          <w:lang w:val="bg-BG"/>
        </w:rPr>
        <w:t>"</w:t>
      </w:r>
      <w:r w:rsidRPr="00E5218E">
        <w:rPr>
          <w:rFonts w:ascii="Consolas" w:hAnsi="Consolas"/>
          <w:b/>
          <w:noProof/>
        </w:rPr>
        <w:t>Wrong</w:t>
      </w:r>
      <w:r w:rsidRPr="004A39D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password</w:t>
      </w:r>
      <w:r w:rsidRPr="004A39D2">
        <w:rPr>
          <w:rFonts w:ascii="Consolas" w:hAnsi="Consolas"/>
          <w:b/>
          <w:lang w:val="bg-BG"/>
        </w:rPr>
        <w:t>!</w:t>
      </w:r>
      <w:r w:rsidRPr="004A39D2">
        <w:rPr>
          <w:lang w:val="bg-BG"/>
        </w:rPr>
        <w:t xml:space="preserve">". </w:t>
      </w:r>
    </w:p>
    <w:bookmarkEnd w:id="3"/>
    <w:p w14:paraId="41B670EC" w14:textId="77777777" w:rsidR="004D1586" w:rsidRPr="00E5218E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4D1586" w:rsidRPr="00E5218E" w14:paraId="47ADA02C" w14:textId="77777777" w:rsidTr="00051C7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16F716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7F11C94D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6485A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7368737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921A81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3A65E0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A63355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0B01307B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4D1586" w:rsidRPr="00E5218E" w14:paraId="75B86798" w14:textId="77777777" w:rsidTr="00051C72">
        <w:tc>
          <w:tcPr>
            <w:tcW w:w="1017" w:type="dxa"/>
          </w:tcPr>
          <w:p w14:paraId="6AE68861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290AED9F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234AB45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03F4732D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53F34077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35FCFB2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453B2264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08A32468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492A1D11" w14:textId="77777777" w:rsidR="004D1586" w:rsidRPr="00E5218E" w:rsidRDefault="004D1586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</w:p>
    <w:bookmarkEnd w:id="2"/>
    <w:p w14:paraId="2407A2B5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lastRenderedPageBreak/>
        <w:t>Число от 100 до 200</w:t>
      </w:r>
    </w:p>
    <w:p w14:paraId="53F9BAA4" w14:textId="0CCB36A5" w:rsidR="00E5218E" w:rsidRDefault="00E5218E" w:rsidP="00E5218E">
      <w:pPr>
        <w:rPr>
          <w:lang w:val="bg-BG"/>
        </w:rPr>
      </w:pPr>
      <w:bookmarkStart w:id="4" w:name="_Hlk82728905"/>
      <w:r w:rsidRPr="00E5218E">
        <w:rPr>
          <w:lang w:val="bg-BG"/>
        </w:rPr>
        <w:t>Да се напише програма</w:t>
      </w:r>
      <w:r w:rsidRPr="004A39D2">
        <w:rPr>
          <w:lang w:val="bg-BG"/>
        </w:rPr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4A39D2">
        <w:rPr>
          <w:lang w:val="bg-BG"/>
        </w:rPr>
        <w:t xml:space="preserve">, </w:t>
      </w:r>
      <w:r w:rsidRPr="00E5218E">
        <w:rPr>
          <w:lang w:val="bg-BG"/>
        </w:rPr>
        <w:t>въведено от потребителя</w:t>
      </w:r>
      <w:r w:rsidRPr="004A39D2">
        <w:rPr>
          <w:lang w:val="bg-BG"/>
        </w:rPr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4A39D2">
        <w:rPr>
          <w:b/>
          <w:lang w:val="bg-BG"/>
        </w:rPr>
        <w:t>100</w:t>
      </w:r>
      <w:r w:rsidRPr="004A39D2">
        <w:rPr>
          <w:lang w:val="bg-BG"/>
        </w:rPr>
        <w:t xml:space="preserve">, </w:t>
      </w:r>
      <w:r w:rsidRPr="00E5218E">
        <w:rPr>
          <w:b/>
          <w:lang w:val="bg-BG"/>
        </w:rPr>
        <w:t xml:space="preserve">между </w:t>
      </w:r>
      <w:r w:rsidRPr="004A39D2">
        <w:rPr>
          <w:b/>
          <w:lang w:val="bg-BG"/>
        </w:rPr>
        <w:t xml:space="preserve">100 </w:t>
      </w:r>
      <w:r w:rsidRPr="00E5218E">
        <w:rPr>
          <w:b/>
          <w:lang w:val="bg-BG"/>
        </w:rPr>
        <w:t xml:space="preserve">и </w:t>
      </w:r>
      <w:r w:rsidRPr="004A39D2">
        <w:rPr>
          <w:b/>
          <w:lang w:val="bg-BG"/>
        </w:rPr>
        <w:t>200</w:t>
      </w:r>
      <w:r w:rsidRPr="004A39D2">
        <w:rPr>
          <w:lang w:val="bg-BG"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4A39D2">
        <w:rPr>
          <w:b/>
          <w:lang w:val="bg-BG"/>
        </w:rPr>
        <w:t>200</w:t>
      </w:r>
      <w:r w:rsidRPr="004A39D2">
        <w:rPr>
          <w:lang w:val="bg-BG"/>
        </w:rPr>
        <w:t xml:space="preserve">. </w:t>
      </w:r>
      <w:r w:rsidR="004D1586">
        <w:rPr>
          <w:lang w:val="bg-BG"/>
        </w:rPr>
        <w:t>Ако числото е:</w:t>
      </w:r>
    </w:p>
    <w:p w14:paraId="6AFC0D10" w14:textId="42CCC42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08D970C4" w14:textId="131108A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2504F09D" w14:textId="13EF5F86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bookmarkEnd w:id="4"/>
    <w:p w14:paraId="3E009223" w14:textId="77777777" w:rsidR="004D1586" w:rsidRPr="004D1586" w:rsidRDefault="004D1586" w:rsidP="004D1586">
      <w:pPr>
        <w:pStyle w:val="ListParagraph"/>
        <w:rPr>
          <w:lang w:val="bg-BG"/>
        </w:rPr>
      </w:pPr>
    </w:p>
    <w:p w14:paraId="2E7A0AF5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E5218E" w:rsidRPr="00E5218E" w14:paraId="3E699523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B0329A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6360CA0C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340FE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5370E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14:paraId="4F1E3EA8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6817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B22C5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15BEB9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00C92FA" w14:textId="77777777" w:rsidTr="00966CB5">
        <w:tc>
          <w:tcPr>
            <w:tcW w:w="736" w:type="dxa"/>
          </w:tcPr>
          <w:p w14:paraId="738B29A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14:paraId="3CCA752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FCAED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1CC098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14:paraId="2B966C5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C624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84BA6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14:paraId="7EF09EE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14:paraId="4D80ADB9" w14:textId="77777777" w:rsidR="004D1586" w:rsidRPr="00517FCB" w:rsidRDefault="004D1586" w:rsidP="004D1586">
      <w:pPr>
        <w:pStyle w:val="Heading2"/>
        <w:rPr>
          <w:lang w:val="bg-BG"/>
        </w:rPr>
      </w:pPr>
      <w:bookmarkStart w:id="5" w:name="_Hlk82728931"/>
      <w:r w:rsidRPr="00517FCB">
        <w:rPr>
          <w:lang w:val="bg-BG"/>
        </w:rPr>
        <w:t>Информация за скоростта</w:t>
      </w:r>
    </w:p>
    <w:p w14:paraId="3629CC14" w14:textId="77777777" w:rsidR="004D1586" w:rsidRPr="004A39D2" w:rsidRDefault="004D1586" w:rsidP="004D1586">
      <w:pPr>
        <w:rPr>
          <w:lang w:val="bg-BG"/>
        </w:rPr>
      </w:pPr>
      <w:r w:rsidRPr="000C73FA">
        <w:rPr>
          <w:lang w:val="bg-BG"/>
        </w:rPr>
        <w:t>Да се напише програма</w:t>
      </w:r>
      <w:r w:rsidRPr="004A39D2">
        <w:rPr>
          <w:lang w:val="bg-BG"/>
        </w:rPr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4A39D2">
        <w:rPr>
          <w:b/>
          <w:noProof/>
          <w:lang w:val="bg-BG"/>
        </w:rPr>
        <w:t>(</w:t>
      </w:r>
      <w:r w:rsidRPr="000C73FA">
        <w:rPr>
          <w:b/>
          <w:lang w:val="bg-BG"/>
        </w:rPr>
        <w:t>реално число</w:t>
      </w:r>
      <w:r w:rsidRPr="004A39D2">
        <w:rPr>
          <w:b/>
          <w:lang w:val="bg-BG"/>
        </w:rPr>
        <w:t>)</w:t>
      </w:r>
      <w:r w:rsidRPr="004A39D2">
        <w:rPr>
          <w:lang w:val="bg-BG"/>
        </w:rPr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4A39D2">
        <w:rPr>
          <w:lang w:val="bg-BG"/>
        </w:rPr>
        <w:t xml:space="preserve">. </w:t>
      </w:r>
    </w:p>
    <w:p w14:paraId="5D2BA45F" w14:textId="5AFEB3CD" w:rsidR="004D1586" w:rsidRPr="004A39D2" w:rsidRDefault="004D1586" w:rsidP="00982776">
      <w:pPr>
        <w:pStyle w:val="ListParagraph"/>
        <w:numPr>
          <w:ilvl w:val="0"/>
          <w:numId w:val="6"/>
        </w:numPr>
        <w:rPr>
          <w:lang w:val="bg-BG"/>
        </w:r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4A39D2">
        <w:rPr>
          <w:b/>
          <w:lang w:val="bg-BG"/>
        </w:rPr>
        <w:t>10</w:t>
      </w:r>
      <w:r w:rsidRPr="004A39D2">
        <w:rPr>
          <w:lang w:val="bg-BG"/>
        </w:rPr>
        <w:t xml:space="preserve"> </w:t>
      </w:r>
      <w:r w:rsidRPr="004A39D2">
        <w:rPr>
          <w:noProof/>
          <w:lang w:val="bg-BG"/>
        </w:rPr>
        <w:t>(</w:t>
      </w:r>
      <w:r w:rsidRPr="00175320">
        <w:rPr>
          <w:lang w:val="bg-BG"/>
        </w:rPr>
        <w:t>включително</w:t>
      </w:r>
      <w:r w:rsidRPr="004A39D2">
        <w:rPr>
          <w:noProof/>
          <w:lang w:val="bg-BG"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4A39D2">
        <w:rPr>
          <w:rFonts w:ascii="Consolas" w:hAnsi="Consolas"/>
          <w:b/>
          <w:bCs/>
          <w:lang w:val="bg-BG"/>
        </w:rPr>
        <w:t>"</w:t>
      </w:r>
      <w:r w:rsidRPr="00175320">
        <w:rPr>
          <w:rFonts w:ascii="Consolas" w:hAnsi="Consolas"/>
          <w:b/>
        </w:rPr>
        <w:t>slow</w:t>
      </w:r>
      <w:r w:rsidR="00175320" w:rsidRPr="004A39D2">
        <w:rPr>
          <w:rFonts w:ascii="Consolas" w:hAnsi="Consolas"/>
          <w:b/>
          <w:bCs/>
          <w:lang w:val="bg-BG"/>
        </w:rPr>
        <w:t>"</w:t>
      </w:r>
    </w:p>
    <w:p w14:paraId="37393197" w14:textId="0AD6A56E" w:rsidR="004D1586" w:rsidRPr="004A39D2" w:rsidRDefault="004D1586" w:rsidP="00982776">
      <w:pPr>
        <w:pStyle w:val="ListParagraph"/>
        <w:numPr>
          <w:ilvl w:val="0"/>
          <w:numId w:val="6"/>
        </w:numPr>
        <w:rPr>
          <w:lang w:val="bg-BG"/>
        </w:r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4A39D2">
        <w:rPr>
          <w:b/>
          <w:lang w:val="bg-BG"/>
        </w:rPr>
        <w:t>10</w:t>
      </w:r>
      <w:r w:rsidRPr="004A39D2">
        <w:rPr>
          <w:lang w:val="bg-BG"/>
        </w:rPr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4A39D2">
        <w:rPr>
          <w:b/>
          <w:lang w:val="bg-BG"/>
        </w:rPr>
        <w:t>50</w:t>
      </w:r>
      <w:r w:rsidRPr="004A39D2">
        <w:rPr>
          <w:lang w:val="bg-BG"/>
        </w:rPr>
        <w:t xml:space="preserve"> </w:t>
      </w:r>
      <w:r w:rsidR="00175320" w:rsidRPr="004A39D2">
        <w:rPr>
          <w:noProof/>
          <w:lang w:val="bg-BG"/>
        </w:rPr>
        <w:t>(</w:t>
      </w:r>
      <w:r w:rsidR="00175320" w:rsidRPr="00175320">
        <w:rPr>
          <w:lang w:val="bg-BG"/>
        </w:rPr>
        <w:t>включително</w:t>
      </w:r>
      <w:r w:rsidR="00175320" w:rsidRPr="004A39D2">
        <w:rPr>
          <w:noProof/>
          <w:lang w:val="bg-BG"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4A39D2">
        <w:rPr>
          <w:rFonts w:ascii="Consolas" w:hAnsi="Consolas"/>
          <w:b/>
          <w:bCs/>
          <w:lang w:val="bg-BG"/>
        </w:rPr>
        <w:t>"</w:t>
      </w:r>
      <w:r w:rsidRPr="00175320">
        <w:rPr>
          <w:rFonts w:ascii="Consolas" w:hAnsi="Consolas"/>
          <w:b/>
        </w:rPr>
        <w:t>average</w:t>
      </w:r>
      <w:r w:rsidR="00175320" w:rsidRPr="004A39D2">
        <w:rPr>
          <w:rFonts w:ascii="Consolas" w:hAnsi="Consolas"/>
          <w:b/>
          <w:bCs/>
          <w:lang w:val="bg-BG"/>
        </w:rPr>
        <w:t>"</w:t>
      </w:r>
      <w:r w:rsidRPr="004A39D2">
        <w:rPr>
          <w:lang w:val="bg-BG"/>
        </w:rPr>
        <w:t xml:space="preserve"> </w:t>
      </w:r>
    </w:p>
    <w:p w14:paraId="5BE86F9D" w14:textId="67952BD3" w:rsidR="004D1586" w:rsidRPr="004A39D2" w:rsidRDefault="004D1586" w:rsidP="00982776">
      <w:pPr>
        <w:pStyle w:val="ListParagraph"/>
        <w:numPr>
          <w:ilvl w:val="0"/>
          <w:numId w:val="6"/>
        </w:numPr>
        <w:rPr>
          <w:lang w:val="bg-BG"/>
        </w:r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4A39D2">
        <w:rPr>
          <w:b/>
          <w:lang w:val="bg-BG"/>
        </w:rPr>
        <w:t>50</w:t>
      </w:r>
      <w:r w:rsidRPr="004A39D2">
        <w:rPr>
          <w:lang w:val="bg-BG"/>
        </w:rPr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4A39D2">
        <w:rPr>
          <w:b/>
          <w:lang w:val="bg-BG"/>
        </w:rPr>
        <w:t>150</w:t>
      </w:r>
      <w:r w:rsidRPr="004A39D2">
        <w:rPr>
          <w:lang w:val="bg-BG"/>
        </w:rPr>
        <w:t xml:space="preserve"> </w:t>
      </w:r>
      <w:r w:rsidR="00175320" w:rsidRPr="004A39D2">
        <w:rPr>
          <w:noProof/>
          <w:lang w:val="bg-BG"/>
        </w:rPr>
        <w:t>(</w:t>
      </w:r>
      <w:r w:rsidR="00175320" w:rsidRPr="00175320">
        <w:rPr>
          <w:lang w:val="bg-BG"/>
        </w:rPr>
        <w:t>включително</w:t>
      </w:r>
      <w:r w:rsidR="00175320" w:rsidRPr="004A39D2">
        <w:rPr>
          <w:noProof/>
          <w:lang w:val="bg-BG"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4A39D2">
        <w:rPr>
          <w:rFonts w:ascii="Consolas" w:hAnsi="Consolas"/>
          <w:b/>
          <w:bCs/>
          <w:lang w:val="bg-BG"/>
        </w:rPr>
        <w:t>"</w:t>
      </w:r>
      <w:r w:rsidRPr="00175320">
        <w:rPr>
          <w:rFonts w:ascii="Consolas" w:hAnsi="Consolas"/>
          <w:b/>
        </w:rPr>
        <w:t>fast</w:t>
      </w:r>
      <w:r w:rsidR="00175320" w:rsidRPr="004A39D2">
        <w:rPr>
          <w:rFonts w:ascii="Consolas" w:hAnsi="Consolas"/>
          <w:b/>
          <w:bCs/>
          <w:lang w:val="bg-BG"/>
        </w:rPr>
        <w:t>"</w:t>
      </w:r>
    </w:p>
    <w:p w14:paraId="769AF60E" w14:textId="60BF26B3" w:rsidR="004D1586" w:rsidRPr="004A39D2" w:rsidRDefault="004D1586" w:rsidP="00982776">
      <w:pPr>
        <w:pStyle w:val="ListParagraph"/>
        <w:numPr>
          <w:ilvl w:val="0"/>
          <w:numId w:val="6"/>
        </w:numPr>
        <w:rPr>
          <w:lang w:val="bg-BG"/>
        </w:r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4A39D2">
        <w:rPr>
          <w:b/>
          <w:lang w:val="bg-BG"/>
        </w:rPr>
        <w:t>150</w:t>
      </w:r>
      <w:r w:rsidRPr="004A39D2">
        <w:rPr>
          <w:lang w:val="bg-BG"/>
        </w:rPr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4A39D2">
        <w:rPr>
          <w:b/>
          <w:lang w:val="bg-BG"/>
        </w:rPr>
        <w:t>1000</w:t>
      </w:r>
      <w:r w:rsidRPr="004A39D2">
        <w:rPr>
          <w:lang w:val="bg-BG"/>
        </w:rPr>
        <w:t xml:space="preserve"> </w:t>
      </w:r>
      <w:r w:rsidR="00175320" w:rsidRPr="004A39D2">
        <w:rPr>
          <w:noProof/>
          <w:lang w:val="bg-BG"/>
        </w:rPr>
        <w:t>(</w:t>
      </w:r>
      <w:r w:rsidR="00175320" w:rsidRPr="00175320">
        <w:rPr>
          <w:lang w:val="bg-BG"/>
        </w:rPr>
        <w:t>включително</w:t>
      </w:r>
      <w:r w:rsidR="00175320" w:rsidRPr="004A39D2">
        <w:rPr>
          <w:noProof/>
          <w:lang w:val="bg-BG"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4A39D2">
        <w:rPr>
          <w:rFonts w:ascii="Consolas" w:hAnsi="Consolas"/>
          <w:b/>
          <w:bCs/>
          <w:lang w:val="bg-BG"/>
        </w:rPr>
        <w:t>"</w:t>
      </w:r>
      <w:r w:rsidRPr="00175320">
        <w:rPr>
          <w:rFonts w:ascii="Consolas" w:hAnsi="Consolas"/>
          <w:b/>
          <w:noProof/>
        </w:rPr>
        <w:t>ultra</w:t>
      </w:r>
      <w:r w:rsidRPr="004A39D2">
        <w:rPr>
          <w:rFonts w:ascii="Consolas" w:hAnsi="Consolas"/>
          <w:b/>
          <w:noProof/>
          <w:lang w:val="bg-BG"/>
        </w:rPr>
        <w:t xml:space="preserve"> </w:t>
      </w:r>
      <w:r w:rsidRPr="00175320">
        <w:rPr>
          <w:rFonts w:ascii="Consolas" w:hAnsi="Consolas"/>
          <w:b/>
          <w:noProof/>
        </w:rPr>
        <w:t>fast</w:t>
      </w:r>
      <w:r w:rsidR="00175320" w:rsidRPr="004A39D2">
        <w:rPr>
          <w:rFonts w:ascii="Consolas" w:hAnsi="Consolas"/>
          <w:b/>
          <w:bCs/>
          <w:lang w:val="bg-BG"/>
        </w:rPr>
        <w:t>"</w:t>
      </w:r>
      <w:r w:rsidRPr="004A39D2">
        <w:rPr>
          <w:lang w:val="bg-BG"/>
        </w:rPr>
        <w:t xml:space="preserve"> </w:t>
      </w:r>
    </w:p>
    <w:p w14:paraId="5C9577F5" w14:textId="24D0BAD9" w:rsidR="004D1586" w:rsidRPr="004A39D2" w:rsidRDefault="004D1586" w:rsidP="00982776">
      <w:pPr>
        <w:pStyle w:val="ListParagraph"/>
        <w:numPr>
          <w:ilvl w:val="0"/>
          <w:numId w:val="6"/>
        </w:numPr>
        <w:rPr>
          <w:lang w:val="bg-BG"/>
        </w:rPr>
      </w:pPr>
      <w:r w:rsidRPr="00175320">
        <w:rPr>
          <w:lang w:val="bg-BG"/>
        </w:rPr>
        <w:t>При по</w:t>
      </w:r>
      <w:r w:rsidRPr="004A39D2">
        <w:rPr>
          <w:lang w:val="bg-BG"/>
        </w:rPr>
        <w:t>-</w:t>
      </w:r>
      <w:r w:rsidRPr="00175320">
        <w:rPr>
          <w:lang w:val="bg-BG"/>
        </w:rPr>
        <w:t xml:space="preserve">висока скорост отпечатайте </w:t>
      </w:r>
      <w:r w:rsidR="00175320" w:rsidRPr="004A39D2">
        <w:rPr>
          <w:rFonts w:ascii="Consolas" w:hAnsi="Consolas"/>
          <w:b/>
          <w:bCs/>
          <w:lang w:val="bg-BG"/>
        </w:rPr>
        <w:t>"</w:t>
      </w:r>
      <w:r w:rsidRPr="00175320">
        <w:rPr>
          <w:rFonts w:ascii="Consolas" w:hAnsi="Consolas"/>
          <w:b/>
        </w:rPr>
        <w:t>extremely</w:t>
      </w:r>
      <w:r w:rsidRPr="004A39D2">
        <w:rPr>
          <w:rFonts w:ascii="Consolas" w:hAnsi="Consolas"/>
          <w:b/>
          <w:lang w:val="bg-BG"/>
        </w:rPr>
        <w:t xml:space="preserve"> </w:t>
      </w:r>
      <w:r w:rsidRPr="00175320">
        <w:rPr>
          <w:rFonts w:ascii="Consolas" w:hAnsi="Consolas"/>
          <w:b/>
        </w:rPr>
        <w:t>fast</w:t>
      </w:r>
      <w:r w:rsidR="00175320" w:rsidRPr="004A39D2">
        <w:rPr>
          <w:rFonts w:ascii="Consolas" w:hAnsi="Consolas"/>
          <w:b/>
          <w:bCs/>
          <w:lang w:val="bg-BG"/>
        </w:rPr>
        <w:t>"</w:t>
      </w:r>
    </w:p>
    <w:p w14:paraId="33DC2014" w14:textId="6108A5D2" w:rsidR="004D1586" w:rsidRPr="000C73FA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4D1586" w:rsidRPr="000C73FA" w14:paraId="094CB3D8" w14:textId="77777777" w:rsidTr="0017532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27E577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E9B02E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B88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A301C2B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2B55A3D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53ADF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46252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0C91D3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433620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8047B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74CD688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CEF4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76607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037E2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4D1586" w:rsidRPr="000C73FA" w14:paraId="5A92A3AE" w14:textId="77777777" w:rsidTr="00175320">
        <w:tc>
          <w:tcPr>
            <w:tcW w:w="736" w:type="dxa"/>
          </w:tcPr>
          <w:p w14:paraId="5E9C17A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2544EFC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AFC4B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1B74E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025FBD00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E253A3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AF554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0766829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ABDA5C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5E49B3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7E22813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0CC4FB3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7BE6692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515C3CB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5"/>
    <w:p w14:paraId="031556DE" w14:textId="2DC9159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Лица на фигури</w:t>
      </w:r>
    </w:p>
    <w:p w14:paraId="6BC7AF52" w14:textId="77777777" w:rsidR="00175320" w:rsidRPr="004A39D2" w:rsidRDefault="00E5218E" w:rsidP="00E5218E">
      <w:pPr>
        <w:spacing w:before="40" w:after="40"/>
        <w:rPr>
          <w:lang w:val="bg-BG"/>
        </w:rPr>
      </w:pPr>
      <w:bookmarkStart w:id="6" w:name="_Hlk92877722"/>
      <w:r w:rsidRPr="00E5218E">
        <w:rPr>
          <w:lang w:val="bg-BG"/>
        </w:rPr>
        <w:t>Да се напише програма</w:t>
      </w:r>
      <w:r w:rsidRPr="004A39D2">
        <w:rPr>
          <w:lang w:val="bg-BG"/>
        </w:rPr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4A39D2">
        <w:rPr>
          <w:lang w:val="bg-BG"/>
        </w:rPr>
        <w:t xml:space="preserve">. </w:t>
      </w:r>
      <w:bookmarkStart w:id="7" w:name="_Hlk82729259"/>
      <w:r w:rsidRPr="00E5218E">
        <w:rPr>
          <w:lang w:val="bg-BG"/>
        </w:rPr>
        <w:t>Фигурите са четири вида</w:t>
      </w:r>
      <w:r w:rsidRPr="004A39D2">
        <w:rPr>
          <w:lang w:val="bg-BG"/>
        </w:rPr>
        <w:t xml:space="preserve">: </w:t>
      </w:r>
      <w:r w:rsidRPr="00E5218E">
        <w:rPr>
          <w:lang w:val="bg-BG"/>
        </w:rPr>
        <w:t xml:space="preserve">квадрат </w:t>
      </w:r>
      <w:r w:rsidRPr="004A39D2">
        <w:rPr>
          <w:noProof/>
          <w:lang w:val="bg-BG"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4A39D2">
        <w:rPr>
          <w:lang w:val="bg-BG"/>
        </w:rPr>
        <w:t xml:space="preserve">), </w:t>
      </w:r>
      <w:r w:rsidRPr="00E5218E">
        <w:rPr>
          <w:lang w:val="bg-BG"/>
        </w:rPr>
        <w:t xml:space="preserve">правоъгълник </w:t>
      </w:r>
      <w:r w:rsidRPr="004A39D2">
        <w:rPr>
          <w:noProof/>
          <w:lang w:val="bg-BG"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4A39D2">
        <w:rPr>
          <w:lang w:val="bg-BG"/>
        </w:rPr>
        <w:t xml:space="preserve">), </w:t>
      </w:r>
      <w:r w:rsidRPr="00E5218E">
        <w:rPr>
          <w:lang w:val="bg-BG"/>
        </w:rPr>
        <w:t xml:space="preserve">кръг </w:t>
      </w:r>
      <w:r w:rsidRPr="004A39D2">
        <w:rPr>
          <w:noProof/>
          <w:lang w:val="bg-BG"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4A39D2">
        <w:rPr>
          <w:noProof/>
          <w:lang w:val="bg-BG"/>
        </w:rPr>
        <w:t xml:space="preserve">) </w:t>
      </w:r>
      <w:r w:rsidRPr="00E5218E">
        <w:rPr>
          <w:lang w:val="bg-BG"/>
        </w:rPr>
        <w:t xml:space="preserve">и триъгълник </w:t>
      </w:r>
      <w:r w:rsidRPr="004A39D2">
        <w:rPr>
          <w:noProof/>
          <w:lang w:val="bg-BG"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4A39D2">
        <w:rPr>
          <w:lang w:val="bg-BG"/>
        </w:rPr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 w:rsidR="00175320">
        <w:rPr>
          <w:lang w:val="bg-BG"/>
        </w:rPr>
        <w:t xml:space="preserve"> </w:t>
      </w:r>
      <w:r w:rsidR="00175320" w:rsidRPr="004A39D2">
        <w:rPr>
          <w:lang w:val="bg-BG"/>
        </w:rPr>
        <w:t>(</w:t>
      </w:r>
      <w:r w:rsidR="00175320"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4A39D2">
        <w:rPr>
          <w:lang w:val="bg-BG"/>
        </w:rPr>
        <w:t xml:space="preserve">, </w:t>
      </w:r>
      <w:r w:rsidRPr="00E5218E">
        <w:rPr>
          <w:rStyle w:val="CodeChar"/>
        </w:rPr>
        <w:t>rectangle</w:t>
      </w:r>
      <w:r w:rsidRPr="004A39D2">
        <w:rPr>
          <w:lang w:val="bg-BG"/>
        </w:rPr>
        <w:t xml:space="preserve">, </w:t>
      </w:r>
      <w:r w:rsidRPr="00E5218E">
        <w:rPr>
          <w:rStyle w:val="CodeChar"/>
        </w:rPr>
        <w:t>circle</w:t>
      </w:r>
      <w:r w:rsidRPr="004A39D2">
        <w:rPr>
          <w:noProof/>
          <w:lang w:val="bg-BG"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4A39D2">
        <w:rPr>
          <w:lang w:val="bg-BG"/>
        </w:rPr>
        <w:t xml:space="preserve">). </w:t>
      </w:r>
    </w:p>
    <w:p w14:paraId="4EAFEAFD" w14:textId="6617C607" w:rsidR="00175320" w:rsidRPr="004A39D2" w:rsidRDefault="00E5218E" w:rsidP="00982776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squar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4A39D2">
        <w:rPr>
          <w:lang w:val="bg-BG"/>
        </w:rPr>
        <w:t xml:space="preserve"> </w:t>
      </w:r>
      <w:r w:rsidRPr="00175320">
        <w:rPr>
          <w:lang w:val="bg-BG"/>
        </w:rPr>
        <w:t xml:space="preserve">на следващия ред се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4A39D2">
        <w:rPr>
          <w:lang w:val="bg-BG"/>
        </w:rPr>
        <w:t xml:space="preserve">- </w:t>
      </w:r>
      <w:r w:rsidRPr="00175320">
        <w:rPr>
          <w:lang w:val="bg-BG"/>
        </w:rPr>
        <w:t>дължина на страната му</w:t>
      </w:r>
    </w:p>
    <w:p w14:paraId="44C33908" w14:textId="34BF6B5A" w:rsidR="00175320" w:rsidRPr="004A39D2" w:rsidRDefault="00E5218E" w:rsidP="00982776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rect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4A39D2">
        <w:rPr>
          <w:lang w:val="bg-BG"/>
        </w:rPr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4A39D2">
        <w:rPr>
          <w:lang w:val="bg-BG"/>
        </w:rPr>
        <w:t xml:space="preserve">- </w:t>
      </w:r>
      <w:r w:rsidRPr="00175320">
        <w:rPr>
          <w:lang w:val="bg-BG"/>
        </w:rPr>
        <w:t>дължините на страните му</w:t>
      </w:r>
    </w:p>
    <w:p w14:paraId="2B96607B" w14:textId="4B15BD8C" w:rsidR="00175320" w:rsidRPr="004A39D2" w:rsidRDefault="00E5218E" w:rsidP="00982776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circ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4A39D2">
        <w:rPr>
          <w:lang w:val="bg-BG"/>
        </w:rPr>
        <w:t xml:space="preserve">- </w:t>
      </w:r>
      <w:r w:rsidRPr="00175320">
        <w:rPr>
          <w:lang w:val="bg-BG"/>
        </w:rPr>
        <w:t>радиусът на кръга</w:t>
      </w:r>
    </w:p>
    <w:p w14:paraId="537198F5" w14:textId="01DBE027" w:rsidR="00175320" w:rsidRPr="00175320" w:rsidRDefault="00E5218E" w:rsidP="00982776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три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tri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4A39D2">
        <w:rPr>
          <w:lang w:val="bg-BG"/>
        </w:rPr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4A39D2">
        <w:rPr>
          <w:lang w:val="bg-BG"/>
        </w:rPr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64B23DB1" w14:textId="2CC435AA" w:rsidR="00E5218E" w:rsidRPr="00E5218E" w:rsidRDefault="00E5218E" w:rsidP="00E5218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4A39D2">
        <w:rPr>
          <w:b/>
          <w:lang w:val="bg-BG"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 w:rsidR="00BF4807">
        <w:rPr>
          <w:b/>
          <w:lang w:val="bg-BG"/>
        </w:rPr>
        <w:t>запетая</w:t>
      </w:r>
      <w:r w:rsidRPr="004A39D2">
        <w:rPr>
          <w:lang w:val="bg-BG"/>
        </w:rPr>
        <w:t xml:space="preserve">. </w:t>
      </w:r>
    </w:p>
    <w:bookmarkEnd w:id="6"/>
    <w:bookmarkEnd w:id="7"/>
    <w:p w14:paraId="24F58E3D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E5218E" w:rsidRPr="00E5218E" w14:paraId="1CAB4F8B" w14:textId="77777777" w:rsidTr="00966CB5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B5E89F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14:paraId="74DF670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7F53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B4248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DE9471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5A5D6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ABF37D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4CD84F3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723C5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880A15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9B9EC4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3BE046D8" w14:textId="77777777" w:rsidTr="00966CB5">
        <w:tc>
          <w:tcPr>
            <w:tcW w:w="1017" w:type="dxa"/>
          </w:tcPr>
          <w:p w14:paraId="73174DD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14:paraId="6012938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5</w:t>
            </w:r>
          </w:p>
        </w:tc>
        <w:tc>
          <w:tcPr>
            <w:tcW w:w="949" w:type="dxa"/>
          </w:tcPr>
          <w:p w14:paraId="43B2EBF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14:paraId="42139D4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058677C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14:paraId="12ACE65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7</w:t>
            </w:r>
          </w:p>
          <w:p w14:paraId="0E0DF03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1138" w:type="dxa"/>
          </w:tcPr>
          <w:p w14:paraId="47C5994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95A86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14:paraId="426999E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14:paraId="68423F1C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6</w:t>
            </w:r>
          </w:p>
        </w:tc>
        <w:tc>
          <w:tcPr>
            <w:tcW w:w="1138" w:type="dxa"/>
          </w:tcPr>
          <w:p w14:paraId="507C003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223A0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7C18901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14:paraId="555C4D4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4.5</w:t>
            </w:r>
          </w:p>
          <w:p w14:paraId="510E242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3" w:type="dxa"/>
          </w:tcPr>
          <w:p w14:paraId="268E4B0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lastRenderedPageBreak/>
              <w:t>45.000</w:t>
            </w:r>
          </w:p>
        </w:tc>
      </w:tr>
    </w:tbl>
    <w:p w14:paraId="1AAFBC50" w14:textId="77777777" w:rsidR="00E5218E" w:rsidRPr="00E5218E" w:rsidRDefault="00E5218E" w:rsidP="00E5218E">
      <w:pPr>
        <w:rPr>
          <w:lang w:val="bg-BG"/>
        </w:rPr>
      </w:pPr>
      <w:bookmarkStart w:id="8" w:name="_Hlk82725727"/>
    </w:p>
    <w:bookmarkEnd w:id="8"/>
    <w:p w14:paraId="05626E69" w14:textId="77BF043B" w:rsidR="000E08D2" w:rsidRPr="003873DE" w:rsidRDefault="000E08D2" w:rsidP="00FC01D5">
      <w:pPr>
        <w:pStyle w:val="Heading2"/>
        <w:rPr>
          <w:lang w:val="bg-BG"/>
        </w:rPr>
      </w:pPr>
      <w:r w:rsidRPr="003873DE">
        <w:rPr>
          <w:lang w:val="bg-BG"/>
        </w:rPr>
        <w:t>Ден от седмицата</w:t>
      </w:r>
    </w:p>
    <w:p w14:paraId="2C326FAA" w14:textId="77777777" w:rsidR="000E08D2" w:rsidRPr="003873DE" w:rsidRDefault="000E08D2" w:rsidP="000E08D2">
      <w:pPr>
        <w:spacing w:before="120"/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цяло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 английски език</w:t>
      </w:r>
      <w:r w:rsidRPr="005D4BEC">
        <w:rPr>
          <w:lang w:val="bg-BG"/>
        </w:rPr>
        <w:t xml:space="preserve">), </w:t>
      </w:r>
      <w:r w:rsidRPr="003873DE">
        <w:rPr>
          <w:lang w:val="bg-BG"/>
        </w:rPr>
        <w:t xml:space="preserve">в граници </w:t>
      </w:r>
      <w:r w:rsidRPr="005D4BEC">
        <w:rPr>
          <w:lang w:val="bg-BG"/>
        </w:rPr>
        <w:t xml:space="preserve">[1...7] </w:t>
      </w:r>
      <w:r w:rsidRPr="003873DE">
        <w:rPr>
          <w:lang w:val="bg-BG"/>
        </w:rPr>
        <w:t xml:space="preserve">или отпечатва </w:t>
      </w:r>
      <w:r w:rsidRPr="005D4BEC">
        <w:rPr>
          <w:lang w:val="bg-BG"/>
        </w:rPr>
        <w:t>"</w:t>
      </w:r>
      <w:r w:rsidRPr="003873DE">
        <w:rPr>
          <w:rStyle w:val="CodeChar"/>
        </w:rPr>
        <w:t>Error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в случай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че въведеното число е </w:t>
      </w:r>
      <w:r w:rsidRPr="003873DE">
        <w:rPr>
          <w:b/>
          <w:lang w:val="bg-BG"/>
        </w:rPr>
        <w:t>невалидно</w:t>
      </w:r>
      <w:r w:rsidRPr="005D4BEC">
        <w:rPr>
          <w:lang w:val="bg-BG"/>
        </w:rPr>
        <w:t xml:space="preserve">. </w:t>
      </w:r>
    </w:p>
    <w:p w14:paraId="25F2851B" w14:textId="77777777" w:rsidR="000E08D2" w:rsidRPr="003873DE" w:rsidRDefault="000E08D2" w:rsidP="000E08D2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0E08D2" w:rsidRPr="003873DE" w14:paraId="5FECF9F3" w14:textId="77777777" w:rsidTr="00E8173E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E92710" w14:textId="77777777" w:rsidR="000E08D2" w:rsidRPr="003873DE" w:rsidRDefault="000E08D2" w:rsidP="00E8173E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8C6AE1" w14:textId="77777777" w:rsidR="000E08D2" w:rsidRPr="003873DE" w:rsidRDefault="000E08D2" w:rsidP="00E8173E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0E08D2" w:rsidRPr="003873DE" w14:paraId="1B959072" w14:textId="77777777" w:rsidTr="00E8173E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DD2AC" w14:textId="77777777" w:rsidR="000E08D2" w:rsidRPr="003873DE" w:rsidRDefault="000E08D2" w:rsidP="00E8173E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7D079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0E08D2" w:rsidRPr="003873DE" w14:paraId="4AEFC328" w14:textId="77777777" w:rsidTr="00E8173E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31AC3" w14:textId="77777777" w:rsidR="000E08D2" w:rsidRPr="003873DE" w:rsidRDefault="000E08D2" w:rsidP="00E8173E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69144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0E08D2" w:rsidRPr="003873DE" w14:paraId="5F05F8BE" w14:textId="77777777" w:rsidTr="00E8173E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EAD1F" w14:textId="77777777" w:rsidR="000E08D2" w:rsidRPr="003873DE" w:rsidRDefault="000E08D2" w:rsidP="00E8173E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46511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0E08D2" w:rsidRPr="003873DE" w14:paraId="67243CC3" w14:textId="77777777" w:rsidTr="00E8173E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47A60" w14:textId="77777777" w:rsidR="000E08D2" w:rsidRPr="003873DE" w:rsidRDefault="000E08D2" w:rsidP="00E8173E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77730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0E08D2" w:rsidRPr="003873DE" w14:paraId="0CE445BF" w14:textId="77777777" w:rsidTr="00E8173E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BEAE4" w14:textId="77777777" w:rsidR="000E08D2" w:rsidRPr="003873DE" w:rsidRDefault="000E08D2" w:rsidP="00E8173E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F15CE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0E08D2" w:rsidRPr="003873DE" w14:paraId="14FDCE0C" w14:textId="77777777" w:rsidTr="00E8173E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475EC" w14:textId="77777777" w:rsidR="000E08D2" w:rsidRPr="003873DE" w:rsidRDefault="000E08D2" w:rsidP="00E8173E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CA7CA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0E08D2" w:rsidRPr="003873DE" w14:paraId="064DB10F" w14:textId="77777777" w:rsidTr="00E8173E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657C8" w14:textId="77777777" w:rsidR="000E08D2" w:rsidRPr="003873DE" w:rsidRDefault="000E08D2" w:rsidP="00E8173E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2810E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0E08D2" w:rsidRPr="003873DE" w14:paraId="6DA95FC3" w14:textId="77777777" w:rsidTr="00E8173E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E3E0D" w14:textId="77777777" w:rsidR="000E08D2" w:rsidRPr="003873DE" w:rsidRDefault="000E08D2" w:rsidP="00E8173E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F5C02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1D5AD762" w14:textId="77777777" w:rsidR="000E08D2" w:rsidRPr="003873DE" w:rsidRDefault="000E08D2" w:rsidP="00FC01D5">
      <w:pPr>
        <w:pStyle w:val="Heading2"/>
        <w:rPr>
          <w:lang w:val="bg-BG"/>
        </w:rPr>
      </w:pPr>
      <w:bookmarkStart w:id="9" w:name="_Hlk62208976"/>
      <w:r w:rsidRPr="003873DE">
        <w:rPr>
          <w:lang w:val="bg-BG"/>
        </w:rPr>
        <w:t>Клас животно</w:t>
      </w:r>
    </w:p>
    <w:p w14:paraId="41057C94" w14:textId="77777777" w:rsidR="000E08D2" w:rsidRPr="003873DE" w:rsidRDefault="000E08D2" w:rsidP="000E08D2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0A891987" w14:textId="77777777" w:rsidR="000E08D2" w:rsidRPr="003873DE" w:rsidRDefault="000E08D2" w:rsidP="000E08D2">
      <w:pPr>
        <w:pStyle w:val="ListParagraph"/>
        <w:numPr>
          <w:ilvl w:val="0"/>
          <w:numId w:val="10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48A508C3" w14:textId="77777777" w:rsidR="000E08D2" w:rsidRPr="003873DE" w:rsidRDefault="000E08D2" w:rsidP="000E08D2">
      <w:pPr>
        <w:pStyle w:val="ListParagraph"/>
        <w:numPr>
          <w:ilvl w:val="0"/>
          <w:numId w:val="10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7E4E0DEF" w14:textId="77777777" w:rsidR="000E08D2" w:rsidRPr="003873DE" w:rsidRDefault="000E08D2" w:rsidP="000E08D2">
      <w:pPr>
        <w:pStyle w:val="ListParagraph"/>
        <w:numPr>
          <w:ilvl w:val="0"/>
          <w:numId w:val="10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137975A6" w14:textId="77777777" w:rsidR="000E08D2" w:rsidRPr="003873DE" w:rsidRDefault="000E08D2" w:rsidP="000E08D2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0E08D2" w:rsidRPr="003873DE" w14:paraId="3058987A" w14:textId="77777777" w:rsidTr="00E8173E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A32378" w14:textId="77777777" w:rsidR="000E08D2" w:rsidRPr="003873DE" w:rsidRDefault="000E08D2" w:rsidP="00E8173E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9474FB" w14:textId="77777777" w:rsidR="000E08D2" w:rsidRPr="003873DE" w:rsidRDefault="000E08D2" w:rsidP="00E8173E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0E08D2" w:rsidRPr="003873DE" w14:paraId="1ED44BD3" w14:textId="77777777" w:rsidTr="00E8173E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E4B3F" w14:textId="77777777" w:rsidR="000E08D2" w:rsidRPr="003873DE" w:rsidRDefault="000E08D2" w:rsidP="00E8173E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9A24D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0E08D2" w:rsidRPr="003873DE" w14:paraId="5BCB8694" w14:textId="77777777" w:rsidTr="00E8173E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DAE0D" w14:textId="77777777" w:rsidR="000E08D2" w:rsidRPr="003873DE" w:rsidRDefault="000E08D2" w:rsidP="00E8173E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AFEBD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0E08D2" w:rsidRPr="003873DE" w14:paraId="5444D855" w14:textId="77777777" w:rsidTr="00E8173E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6C797" w14:textId="77777777" w:rsidR="000E08D2" w:rsidRPr="003873DE" w:rsidRDefault="000E08D2" w:rsidP="00E8173E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3ADF0" w14:textId="77777777" w:rsidR="000E08D2" w:rsidRPr="003873DE" w:rsidRDefault="000E08D2" w:rsidP="00E817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3AD78FDE" w14:textId="77777777" w:rsidR="000E08D2" w:rsidRPr="003873DE" w:rsidRDefault="000E08D2" w:rsidP="000E08D2">
      <w:pPr>
        <w:spacing w:before="40" w:after="40"/>
        <w:rPr>
          <w:lang w:val="bg-BG"/>
        </w:rPr>
      </w:pPr>
      <w:bookmarkStart w:id="10" w:name="_GoBack"/>
      <w:bookmarkEnd w:id="9"/>
      <w:bookmarkEnd w:id="10"/>
    </w:p>
    <w:p w14:paraId="592EBD29" w14:textId="51658AA2" w:rsidR="00640502" w:rsidRPr="00E5218E" w:rsidRDefault="00640502" w:rsidP="00E5218E">
      <w:pPr>
        <w:rPr>
          <w:lang w:val="bg-BG"/>
        </w:rPr>
      </w:pPr>
    </w:p>
    <w:sectPr w:rsidR="00640502" w:rsidRPr="00E5218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032EC0" w14:textId="77777777" w:rsidR="00BC1176" w:rsidRDefault="00BC1176" w:rsidP="008068A2">
      <w:pPr>
        <w:spacing w:after="0" w:line="240" w:lineRule="auto"/>
      </w:pPr>
      <w:r>
        <w:separator/>
      </w:r>
    </w:p>
  </w:endnote>
  <w:endnote w:type="continuationSeparator" w:id="0">
    <w:p w14:paraId="71F277CB" w14:textId="77777777" w:rsidR="00BC1176" w:rsidRDefault="00BC11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02A0B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DE8B2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13E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13E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DE8B2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13E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13E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D0FB98" w14:textId="77777777" w:rsidR="00BC1176" w:rsidRDefault="00BC1176" w:rsidP="008068A2">
      <w:pPr>
        <w:spacing w:after="0" w:line="240" w:lineRule="auto"/>
      </w:pPr>
      <w:r>
        <w:separator/>
      </w:r>
    </w:p>
  </w:footnote>
  <w:footnote w:type="continuationSeparator" w:id="0">
    <w:p w14:paraId="5B766D38" w14:textId="77777777" w:rsidR="00BC1176" w:rsidRDefault="00BC11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84FED"/>
    <w:multiLevelType w:val="hybridMultilevel"/>
    <w:tmpl w:val="FA82D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963130"/>
    <w:multiLevelType w:val="hybridMultilevel"/>
    <w:tmpl w:val="6C1A9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17D5B"/>
    <w:multiLevelType w:val="hybridMultilevel"/>
    <w:tmpl w:val="D16CAB84"/>
    <w:lvl w:ilvl="0" w:tplc="22929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A00DEC"/>
    <w:multiLevelType w:val="hybridMultilevel"/>
    <w:tmpl w:val="9E2C6EE2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63148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525041"/>
    <w:multiLevelType w:val="hybridMultilevel"/>
    <w:tmpl w:val="CD62E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86283E"/>
    <w:multiLevelType w:val="hybridMultilevel"/>
    <w:tmpl w:val="26084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06154B"/>
    <w:multiLevelType w:val="hybridMultilevel"/>
    <w:tmpl w:val="08B43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91320B"/>
    <w:multiLevelType w:val="hybridMultilevel"/>
    <w:tmpl w:val="F7F038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6"/>
  </w:num>
  <w:num w:numId="5">
    <w:abstractNumId w:val="16"/>
  </w:num>
  <w:num w:numId="6">
    <w:abstractNumId w:val="8"/>
  </w:num>
  <w:num w:numId="7">
    <w:abstractNumId w:val="10"/>
  </w:num>
  <w:num w:numId="8">
    <w:abstractNumId w:val="7"/>
  </w:num>
  <w:num w:numId="9">
    <w:abstractNumId w:val="13"/>
  </w:num>
  <w:num w:numId="10">
    <w:abstractNumId w:val="12"/>
  </w:num>
  <w:num w:numId="11">
    <w:abstractNumId w:val="18"/>
  </w:num>
  <w:num w:numId="12">
    <w:abstractNumId w:val="19"/>
  </w:num>
  <w:num w:numId="13">
    <w:abstractNumId w:val="4"/>
  </w:num>
  <w:num w:numId="14">
    <w:abstractNumId w:val="14"/>
  </w:num>
  <w:num w:numId="15">
    <w:abstractNumId w:val="0"/>
  </w:num>
  <w:num w:numId="16">
    <w:abstractNumId w:val="11"/>
  </w:num>
  <w:num w:numId="17">
    <w:abstractNumId w:val="17"/>
  </w:num>
  <w:num w:numId="18">
    <w:abstractNumId w:val="3"/>
  </w:num>
  <w:num w:numId="19">
    <w:abstractNumId w:val="15"/>
  </w:num>
  <w:num w:numId="20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0NTU3NzExMjNT0lEKTi0uzszPAykwrAUAqLCb8ywAAAA="/>
  </w:docVars>
  <w:rsids>
    <w:rsidRoot w:val="008068A2"/>
    <w:rsid w:val="000006BB"/>
    <w:rsid w:val="00002C1C"/>
    <w:rsid w:val="00007044"/>
    <w:rsid w:val="00011E3E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8D2"/>
    <w:rsid w:val="00103906"/>
    <w:rsid w:val="001275B9"/>
    <w:rsid w:val="00134586"/>
    <w:rsid w:val="00142C75"/>
    <w:rsid w:val="001449E8"/>
    <w:rsid w:val="001619DF"/>
    <w:rsid w:val="00164CDC"/>
    <w:rsid w:val="00167CF1"/>
    <w:rsid w:val="00171021"/>
    <w:rsid w:val="00175320"/>
    <w:rsid w:val="00175E1D"/>
    <w:rsid w:val="001837BD"/>
    <w:rsid w:val="00183A2C"/>
    <w:rsid w:val="00186D7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4AFA"/>
    <w:rsid w:val="00335EE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3E2"/>
    <w:rsid w:val="004311CA"/>
    <w:rsid w:val="0047331A"/>
    <w:rsid w:val="00474801"/>
    <w:rsid w:val="0047640B"/>
    <w:rsid w:val="0047644B"/>
    <w:rsid w:val="00476D4B"/>
    <w:rsid w:val="00484E27"/>
    <w:rsid w:val="00490BC4"/>
    <w:rsid w:val="00491748"/>
    <w:rsid w:val="004A39D2"/>
    <w:rsid w:val="004A7E77"/>
    <w:rsid w:val="004B0253"/>
    <w:rsid w:val="004C0A80"/>
    <w:rsid w:val="004D03E1"/>
    <w:rsid w:val="004D1586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17FCB"/>
    <w:rsid w:val="00522116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5BF"/>
    <w:rsid w:val="005B0164"/>
    <w:rsid w:val="005C131C"/>
    <w:rsid w:val="005C6A24"/>
    <w:rsid w:val="005D270E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776"/>
    <w:rsid w:val="00992874"/>
    <w:rsid w:val="009B1C2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69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733"/>
    <w:rsid w:val="00B97DE7"/>
    <w:rsid w:val="00BA1F40"/>
    <w:rsid w:val="00BA4820"/>
    <w:rsid w:val="00BB05FA"/>
    <w:rsid w:val="00BB5B10"/>
    <w:rsid w:val="00BC1176"/>
    <w:rsid w:val="00BC56D6"/>
    <w:rsid w:val="00BE399E"/>
    <w:rsid w:val="00BF1775"/>
    <w:rsid w:val="00BF201D"/>
    <w:rsid w:val="00BF4807"/>
    <w:rsid w:val="00C021BF"/>
    <w:rsid w:val="00C0490B"/>
    <w:rsid w:val="00C07904"/>
    <w:rsid w:val="00C121AF"/>
    <w:rsid w:val="00C14C80"/>
    <w:rsid w:val="00C27853"/>
    <w:rsid w:val="00C355A5"/>
    <w:rsid w:val="00C43B64"/>
    <w:rsid w:val="00C52F1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040B"/>
    <w:rsid w:val="00D3404A"/>
    <w:rsid w:val="00D4354E"/>
    <w:rsid w:val="00D43F69"/>
    <w:rsid w:val="00D5009A"/>
    <w:rsid w:val="00D50F79"/>
    <w:rsid w:val="00D73957"/>
    <w:rsid w:val="00D75BA2"/>
    <w:rsid w:val="00D7640C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18E"/>
    <w:rsid w:val="00E63F64"/>
    <w:rsid w:val="00E70CE1"/>
    <w:rsid w:val="00E74623"/>
    <w:rsid w:val="00E80E3D"/>
    <w:rsid w:val="00E86D42"/>
    <w:rsid w:val="00E870B8"/>
    <w:rsid w:val="00E97834"/>
    <w:rsid w:val="00EA1019"/>
    <w:rsid w:val="00EA3B29"/>
    <w:rsid w:val="00EB4332"/>
    <w:rsid w:val="00EB7421"/>
    <w:rsid w:val="00EC36F5"/>
    <w:rsid w:val="00EC5A4D"/>
    <w:rsid w:val="00EC6A54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01D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2A075F8F-9DE4-4A05-B319-8EA15C109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9/Conditional-Statement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B7E42F-ED61-4919-A137-F9BC65471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3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22</cp:revision>
  <cp:lastPrinted>2015-10-26T22:35:00Z</cp:lastPrinted>
  <dcterms:created xsi:type="dcterms:W3CDTF">2020-04-09T11:54:00Z</dcterms:created>
  <dcterms:modified xsi:type="dcterms:W3CDTF">2022-12-19T09:23:00Z</dcterms:modified>
  <cp:category>programming;education;software engineering;software development</cp:category>
</cp:coreProperties>
</file>